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E2FC3" w14:textId="77777777" w:rsidR="004140B7" w:rsidRDefault="00160FAF" w:rsidP="009A4DC0">
      <w:pPr>
        <w:pBdr>
          <w:top w:val="nil"/>
          <w:left w:val="nil"/>
          <w:bottom w:val="nil"/>
          <w:right w:val="nil"/>
          <w:between w:val="nil"/>
        </w:pBdr>
        <w:ind w:right="-360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Marin Women’s Commission </w:t>
      </w:r>
    </w:p>
    <w:p w14:paraId="168238FA" w14:textId="167CD683" w:rsidR="006C37F2" w:rsidRDefault="004140B7" w:rsidP="009A4DC0">
      <w:pPr>
        <w:pBdr>
          <w:top w:val="nil"/>
          <w:left w:val="nil"/>
          <w:bottom w:val="nil"/>
          <w:right w:val="nil"/>
          <w:between w:val="nil"/>
        </w:pBdr>
        <w:ind w:right="-360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December </w:t>
      </w:r>
      <w:r w:rsidR="00160FAF">
        <w:rPr>
          <w:b/>
          <w:color w:val="000000"/>
          <w:sz w:val="32"/>
          <w:szCs w:val="32"/>
        </w:rPr>
        <w:t>Business Meeting Agenda Draft</w:t>
      </w:r>
    </w:p>
    <w:p w14:paraId="6B26FB41" w14:textId="2A3F33A9" w:rsidR="009A4DC0" w:rsidRPr="00B802AA" w:rsidRDefault="00C260AC" w:rsidP="009A4DC0">
      <w:pPr>
        <w:pBdr>
          <w:top w:val="nil"/>
          <w:left w:val="nil"/>
          <w:bottom w:val="nil"/>
          <w:right w:val="nil"/>
          <w:between w:val="nil"/>
        </w:pBdr>
        <w:tabs>
          <w:tab w:val="center" w:pos="5508"/>
        </w:tabs>
        <w:ind w:left="270" w:right="-360" w:firstLine="45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loodwater</w:t>
      </w:r>
      <w:r w:rsidR="00B802AA" w:rsidRPr="00B802AA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152</w:t>
      </w:r>
      <w:r w:rsidR="00B802AA" w:rsidRPr="00B802AA">
        <w:rPr>
          <w:b/>
          <w:bCs/>
          <w:sz w:val="24"/>
          <w:szCs w:val="24"/>
        </w:rPr>
        <w:t xml:space="preserve"> Shoreline Hwy Mill Valley, CA 94941</w:t>
      </w:r>
    </w:p>
    <w:p w14:paraId="74855AC0" w14:textId="32A90552" w:rsidR="00B802AA" w:rsidRPr="00B802AA" w:rsidRDefault="00B802AA" w:rsidP="00B802AA">
      <w:pPr>
        <w:pBdr>
          <w:top w:val="nil"/>
          <w:left w:val="nil"/>
          <w:bottom w:val="nil"/>
          <w:right w:val="nil"/>
          <w:between w:val="nil"/>
        </w:pBdr>
        <w:tabs>
          <w:tab w:val="center" w:pos="5508"/>
        </w:tabs>
        <w:ind w:left="270" w:right="-360" w:firstLine="450"/>
        <w:jc w:val="center"/>
        <w:rPr>
          <w:b/>
          <w:color w:val="000000"/>
        </w:rPr>
      </w:pPr>
      <w:r w:rsidRPr="00B802AA">
        <w:rPr>
          <w:b/>
          <w:color w:val="000000"/>
        </w:rPr>
        <w:t>Mond</w:t>
      </w:r>
      <w:r w:rsidR="00160FAF" w:rsidRPr="00B802AA">
        <w:rPr>
          <w:b/>
          <w:color w:val="000000"/>
        </w:rPr>
        <w:t xml:space="preserve">ay, </w:t>
      </w:r>
      <w:r w:rsidRPr="00B802AA">
        <w:rPr>
          <w:b/>
          <w:color w:val="000000"/>
        </w:rPr>
        <w:t>December 13</w:t>
      </w:r>
      <w:r w:rsidR="00FF08F1" w:rsidRPr="00B802AA">
        <w:rPr>
          <w:b/>
          <w:color w:val="000000"/>
        </w:rPr>
        <w:t>,</w:t>
      </w:r>
      <w:r w:rsidR="00160FAF" w:rsidRPr="00B802AA">
        <w:rPr>
          <w:b/>
          <w:color w:val="000000"/>
        </w:rPr>
        <w:t xml:space="preserve"> </w:t>
      </w:r>
      <w:proofErr w:type="gramStart"/>
      <w:r w:rsidR="00160FAF" w:rsidRPr="00B802AA">
        <w:rPr>
          <w:b/>
          <w:color w:val="000000"/>
        </w:rPr>
        <w:t>20</w:t>
      </w:r>
      <w:r w:rsidR="00125E37" w:rsidRPr="00B802AA">
        <w:rPr>
          <w:b/>
          <w:color w:val="000000"/>
        </w:rPr>
        <w:t>2</w:t>
      </w:r>
      <w:r w:rsidR="00E20EF0" w:rsidRPr="00B802AA">
        <w:rPr>
          <w:b/>
          <w:color w:val="000000"/>
        </w:rPr>
        <w:t>1</w:t>
      </w:r>
      <w:r w:rsidR="00160FAF" w:rsidRPr="00B802AA">
        <w:rPr>
          <w:b/>
          <w:color w:val="000000"/>
        </w:rPr>
        <w:t xml:space="preserve">  </w:t>
      </w:r>
      <w:r w:rsidRPr="00B802AA">
        <w:rPr>
          <w:b/>
          <w:color w:val="000000"/>
        </w:rPr>
        <w:tab/>
      </w:r>
      <w:proofErr w:type="gramEnd"/>
      <w:r w:rsidRPr="00B802AA">
        <w:rPr>
          <w:b/>
          <w:color w:val="000000"/>
        </w:rPr>
        <w:t>6:</w:t>
      </w:r>
      <w:r w:rsidR="00160FAF" w:rsidRPr="00B802AA">
        <w:rPr>
          <w:b/>
          <w:color w:val="000000"/>
        </w:rPr>
        <w:t>00 p.m. – 9:00 p.m.</w:t>
      </w:r>
    </w:p>
    <w:p w14:paraId="096B438A" w14:textId="673279F0" w:rsidR="004140B7" w:rsidRPr="004140B7" w:rsidRDefault="004140B7" w:rsidP="004140B7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90"/>
          <w:tab w:val="center" w:pos="5508"/>
        </w:tabs>
        <w:ind w:left="270" w:right="-360" w:hanging="270"/>
        <w:jc w:val="center"/>
        <w:rPr>
          <w:bCs/>
          <w:color w:val="000000"/>
          <w:sz w:val="32"/>
          <w:szCs w:val="32"/>
        </w:rPr>
      </w:pPr>
      <w:r>
        <w:rPr>
          <w:bCs/>
          <w:color w:val="000000"/>
          <w:sz w:val="32"/>
          <w:szCs w:val="32"/>
        </w:rPr>
        <w:t>_________________________________________________________</w:t>
      </w:r>
    </w:p>
    <w:p w14:paraId="5B4A7683" w14:textId="77777777" w:rsidR="00B802AA" w:rsidRDefault="00B802AA" w:rsidP="00B802AA">
      <w:pPr>
        <w:pBdr>
          <w:top w:val="nil"/>
          <w:left w:val="nil"/>
          <w:bottom w:val="nil"/>
          <w:right w:val="nil"/>
          <w:between w:val="nil"/>
        </w:pBdr>
        <w:tabs>
          <w:tab w:val="center" w:pos="5508"/>
        </w:tabs>
        <w:ind w:left="270" w:right="-360" w:firstLine="450"/>
        <w:jc w:val="center"/>
        <w:rPr>
          <w:b/>
          <w:color w:val="000000"/>
          <w:sz w:val="32"/>
          <w:szCs w:val="32"/>
          <w:u w:val="single"/>
        </w:rPr>
      </w:pPr>
    </w:p>
    <w:p w14:paraId="268A2107" w14:textId="3B7BA64C" w:rsidR="00B802AA" w:rsidRDefault="00B802AA" w:rsidP="00B802AA">
      <w:pPr>
        <w:pBdr>
          <w:top w:val="nil"/>
          <w:left w:val="nil"/>
          <w:bottom w:val="nil"/>
          <w:right w:val="nil"/>
          <w:between w:val="nil"/>
        </w:pBdr>
        <w:tabs>
          <w:tab w:val="center" w:pos="5508"/>
        </w:tabs>
        <w:ind w:right="-360"/>
        <w:rPr>
          <w:color w:val="000000"/>
          <w:sz w:val="20"/>
          <w:szCs w:val="20"/>
        </w:rPr>
      </w:pPr>
    </w:p>
    <w:p w14:paraId="5CE0E904" w14:textId="58EF3412" w:rsidR="0016223C" w:rsidRDefault="00160FAF" w:rsidP="00CD77B3">
      <w:pPr>
        <w:numPr>
          <w:ilvl w:val="0"/>
          <w:numId w:val="2"/>
        </w:numPr>
        <w:spacing w:before="60" w:after="60"/>
        <w:ind w:right="-360"/>
      </w:pPr>
      <w:r>
        <w:t>Call to Order/Establish Quorum</w:t>
      </w:r>
      <w:r w:rsidR="008266B7">
        <w:tab/>
      </w:r>
      <w:r w:rsidR="008266B7">
        <w:tab/>
      </w:r>
      <w:r w:rsidR="008266B7">
        <w:tab/>
      </w:r>
      <w:r w:rsidR="008266B7">
        <w:tab/>
      </w:r>
      <w:r w:rsidR="008266B7">
        <w:tab/>
      </w:r>
      <w:r w:rsidR="008266B7">
        <w:tab/>
      </w:r>
      <w:r w:rsidR="008266B7">
        <w:tab/>
      </w:r>
      <w:r>
        <w:tab/>
      </w:r>
    </w:p>
    <w:p w14:paraId="2B5999E0" w14:textId="44F1C835" w:rsidR="006C37F2" w:rsidRDefault="00160FAF" w:rsidP="0016223C">
      <w:pPr>
        <w:spacing w:before="60" w:after="60"/>
        <w:ind w:left="990" w:right="-360"/>
      </w:pPr>
      <w:r>
        <w:tab/>
      </w:r>
    </w:p>
    <w:p w14:paraId="73AC3991" w14:textId="2ECA03A1" w:rsidR="006C37F2" w:rsidRDefault="00160FAF" w:rsidP="00CD77B3">
      <w:pPr>
        <w:numPr>
          <w:ilvl w:val="0"/>
          <w:numId w:val="2"/>
        </w:numPr>
        <w:spacing w:line="360" w:lineRule="auto"/>
        <w:ind w:right="-360"/>
      </w:pPr>
      <w:r>
        <w:t xml:space="preserve">Approval of </w:t>
      </w:r>
      <w:r w:rsidR="00E20EF0">
        <w:t xml:space="preserve">minutes from </w:t>
      </w:r>
      <w:r w:rsidR="00B802AA">
        <w:t xml:space="preserve">November 30, </w:t>
      </w:r>
      <w:r w:rsidR="00E20EF0">
        <w:t>2021</w:t>
      </w:r>
      <w:r w:rsidR="00125E37">
        <w:t>.</w:t>
      </w:r>
      <w:r>
        <w:tab/>
      </w:r>
      <w:r>
        <w:tab/>
      </w:r>
      <w:r>
        <w:tab/>
      </w:r>
      <w:r w:rsidR="007E6811">
        <w:tab/>
      </w:r>
      <w:r w:rsidR="00A22DEE">
        <w:t>Action Item</w:t>
      </w:r>
      <w:r>
        <w:tab/>
      </w:r>
      <w:r>
        <w:tab/>
      </w:r>
      <w:r w:rsidR="008266B7">
        <w:tab/>
      </w:r>
      <w:r>
        <w:t xml:space="preserve">   Approval of </w:t>
      </w:r>
      <w:r w:rsidR="00B802AA">
        <w:t xml:space="preserve">December 13, </w:t>
      </w:r>
      <w:proofErr w:type="gramStart"/>
      <w:r w:rsidR="00B802AA">
        <w:t>2021</w:t>
      </w:r>
      <w:proofErr w:type="gramEnd"/>
      <w:r w:rsidR="00B802AA">
        <w:t xml:space="preserve"> </w:t>
      </w:r>
      <w:r w:rsidR="00E20EF0">
        <w:t>Agenda</w:t>
      </w:r>
      <w:r>
        <w:tab/>
      </w:r>
      <w:r w:rsidR="00A22DEE">
        <w:tab/>
      </w:r>
      <w:r w:rsidR="00A22DEE">
        <w:tab/>
      </w:r>
      <w:r w:rsidR="00A22DEE">
        <w:tab/>
      </w:r>
      <w:r w:rsidR="003F683A">
        <w:tab/>
      </w:r>
      <w:r w:rsidR="00A22DEE">
        <w:t>Action Item</w:t>
      </w:r>
      <w:r>
        <w:tab/>
      </w:r>
      <w:r>
        <w:tab/>
      </w:r>
      <w:r>
        <w:tab/>
      </w:r>
      <w:r>
        <w:tab/>
      </w:r>
      <w:r>
        <w:tab/>
      </w:r>
    </w:p>
    <w:p w14:paraId="1EC6F047" w14:textId="16FA106E" w:rsidR="006C37F2" w:rsidRDefault="00160FAF" w:rsidP="00CD77B3">
      <w:pPr>
        <w:numPr>
          <w:ilvl w:val="0"/>
          <w:numId w:val="2"/>
        </w:numPr>
        <w:spacing w:before="60" w:after="60"/>
        <w:ind w:right="-360"/>
      </w:pPr>
      <w:r>
        <w:t xml:space="preserve">Open Time for Members of the Public to Speak on Items not on the </w:t>
      </w:r>
      <w:proofErr w:type="gramStart"/>
      <w:r>
        <w:t>Agenda</w:t>
      </w:r>
      <w:proofErr w:type="gramEnd"/>
      <w:r>
        <w:t xml:space="preserve"> </w:t>
      </w:r>
      <w:r w:rsidR="00A22DEE">
        <w:tab/>
      </w:r>
      <w:r w:rsidR="00A22DEE">
        <w:tab/>
      </w:r>
      <w:r>
        <w:tab/>
      </w:r>
      <w:r>
        <w:tab/>
      </w:r>
    </w:p>
    <w:p w14:paraId="0763909E" w14:textId="77777777" w:rsidR="00125E37" w:rsidRDefault="00125E37" w:rsidP="00CD77B3">
      <w:pPr>
        <w:spacing w:before="60" w:after="60"/>
        <w:ind w:left="990" w:right="-360"/>
      </w:pPr>
    </w:p>
    <w:p w14:paraId="2495A379" w14:textId="2451A8BF" w:rsidR="003F683A" w:rsidRPr="00345EB1" w:rsidRDefault="00B802AA" w:rsidP="00BA4A9D">
      <w:pPr>
        <w:numPr>
          <w:ilvl w:val="0"/>
          <w:numId w:val="2"/>
        </w:numPr>
        <w:spacing w:before="60" w:after="60"/>
        <w:ind w:right="-360"/>
      </w:pPr>
      <w:r>
        <w:t>Discussions on Marin Women’s Commission interests</w:t>
      </w:r>
    </w:p>
    <w:p w14:paraId="7BDE615E" w14:textId="6BC364C0" w:rsidR="007829BB" w:rsidRDefault="007829BB" w:rsidP="00B802AA">
      <w:pPr>
        <w:spacing w:before="60" w:after="60"/>
        <w:ind w:left="990" w:right="-360"/>
      </w:pPr>
      <w:r>
        <w:tab/>
      </w:r>
      <w:r>
        <w:tab/>
      </w:r>
      <w:r>
        <w:tab/>
      </w:r>
      <w:r>
        <w:tab/>
      </w:r>
      <w:r>
        <w:tab/>
      </w:r>
    </w:p>
    <w:p w14:paraId="465AE6F9" w14:textId="41B9AF79" w:rsidR="00125E37" w:rsidRDefault="00125E37" w:rsidP="00125E37">
      <w:pPr>
        <w:numPr>
          <w:ilvl w:val="0"/>
          <w:numId w:val="2"/>
        </w:numPr>
        <w:spacing w:before="60" w:after="60" w:line="360" w:lineRule="auto"/>
        <w:ind w:right="-360"/>
      </w:pPr>
      <w:r>
        <w:t>Open Time for Commissioner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B79A9D1" w14:textId="2B3268B5" w:rsidR="0041524D" w:rsidRDefault="0041524D" w:rsidP="00125E37">
      <w:pPr>
        <w:numPr>
          <w:ilvl w:val="0"/>
          <w:numId w:val="2"/>
        </w:numPr>
        <w:spacing w:before="60" w:after="60" w:line="360" w:lineRule="auto"/>
        <w:ind w:right="-360"/>
      </w:pPr>
      <w:r>
        <w:t>Next meeting</w:t>
      </w:r>
      <w:r w:rsidR="006E7514">
        <w:t xml:space="preserve"> </w:t>
      </w:r>
      <w:r w:rsidR="00BA4A9D">
        <w:t>January 25</w:t>
      </w:r>
      <w:r w:rsidR="00E20EF0" w:rsidRPr="0016223C">
        <w:rPr>
          <w:b/>
          <w:bCs/>
        </w:rPr>
        <w:t>,</w:t>
      </w:r>
      <w:r w:rsidR="00E20EF0">
        <w:t xml:space="preserve"> 202</w:t>
      </w:r>
      <w:r w:rsidR="00BA4A9D">
        <w:t>2</w:t>
      </w:r>
      <w:r w:rsidR="00272AF1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D37B8AB" w14:textId="0B8D8B0E" w:rsidR="007003EF" w:rsidRPr="00125E37" w:rsidRDefault="00160FAF" w:rsidP="00CD77B3">
      <w:pPr>
        <w:numPr>
          <w:ilvl w:val="0"/>
          <w:numId w:val="2"/>
        </w:numPr>
        <w:spacing w:before="60" w:after="60" w:line="360" w:lineRule="auto"/>
        <w:ind w:right="-360"/>
        <w:rPr>
          <w:color w:val="000000"/>
        </w:rPr>
      </w:pPr>
      <w:r>
        <w:t>Adjournment</w:t>
      </w:r>
      <w: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br/>
      </w:r>
    </w:p>
    <w:sectPr w:rsidR="007003EF" w:rsidRPr="00125E37" w:rsidSect="009A4D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360" w:bottom="720" w:left="1152" w:header="720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1DF02" w14:textId="77777777" w:rsidR="00D6303F" w:rsidRDefault="00D6303F">
      <w:r>
        <w:separator/>
      </w:r>
    </w:p>
  </w:endnote>
  <w:endnote w:type="continuationSeparator" w:id="0">
    <w:p w14:paraId="3A74374C" w14:textId="77777777" w:rsidR="00D6303F" w:rsidRDefault="00D63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CAF4D" w14:textId="77777777" w:rsidR="006C37F2" w:rsidRDefault="006C37F2">
    <w:pPr>
      <w:pBdr>
        <w:top w:val="nil"/>
        <w:left w:val="nil"/>
        <w:bottom w:val="nil"/>
        <w:right w:val="nil"/>
        <w:between w:val="nil"/>
      </w:pBdr>
      <w:rPr>
        <w:color w:val="000000"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8F31C" w14:textId="77777777" w:rsidR="0062011C" w:rsidRPr="008A1A38" w:rsidRDefault="0062011C" w:rsidP="0062011C">
    <w:pPr>
      <w:spacing w:line="480" w:lineRule="auto"/>
      <w:jc w:val="center"/>
      <w:rPr>
        <w:sz w:val="24"/>
      </w:rPr>
    </w:pPr>
    <w:bookmarkStart w:id="0" w:name="_Hlk48045005"/>
    <w:r w:rsidRPr="00C77B5D">
      <w:rPr>
        <w:noProof/>
        <w:sz w:val="24"/>
      </w:rPr>
      <w:drawing>
        <wp:inline distT="0" distB="0" distL="0" distR="0" wp14:anchorId="52C91DF0" wp14:editId="088E73A8">
          <wp:extent cx="3359016" cy="548640"/>
          <wp:effectExtent l="0" t="0" r="0" b="3810"/>
          <wp:docPr id="2" name="Picture 2" descr="Universal disability access symbols for sign language interpretation and limited or no mobility, hearing or visio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ccessibility_icons_lar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59016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D335F0" w14:textId="3DAFEDF9" w:rsidR="0062011C" w:rsidRPr="008A1A38" w:rsidRDefault="0062011C" w:rsidP="0062011C">
    <w:pPr>
      <w:rPr>
        <w:sz w:val="24"/>
        <w:szCs w:val="24"/>
      </w:rPr>
    </w:pPr>
    <w:r w:rsidRPr="00C77B5D">
      <w:rPr>
        <w:bCs/>
        <w:sz w:val="24"/>
      </w:rPr>
      <w:t>For disability accommodations please phone (Voice)</w:t>
    </w:r>
    <w:r>
      <w:rPr>
        <w:bCs/>
        <w:sz w:val="24"/>
      </w:rPr>
      <w:t xml:space="preserve"> (415) 473-6189</w:t>
    </w:r>
    <w:r w:rsidRPr="00C77B5D">
      <w:rPr>
        <w:bCs/>
        <w:sz w:val="24"/>
      </w:rPr>
      <w:t xml:space="preserve">, CA Relay 711, or e-mail </w:t>
    </w:r>
    <w:r>
      <w:rPr>
        <w:b/>
        <w:sz w:val="24"/>
        <w:u w:val="single"/>
      </w:rPr>
      <w:t>cshaw@marincounty.org</w:t>
    </w:r>
    <w:r w:rsidRPr="00C77B5D">
      <w:rPr>
        <w:bCs/>
        <w:sz w:val="24"/>
      </w:rPr>
      <w:t xml:space="preserve"> at least five business days in advance of the event. </w:t>
    </w:r>
    <w:r w:rsidRPr="00C77B5D">
      <w:rPr>
        <w:bCs/>
        <w:sz w:val="24"/>
        <w:szCs w:val="24"/>
      </w:rPr>
      <w:t xml:space="preserve">The County will do its best to fulfill requests received with less than five business days’ notice. </w:t>
    </w:r>
    <w:r w:rsidRPr="00C77B5D">
      <w:rPr>
        <w:bCs/>
        <w:sz w:val="24"/>
      </w:rPr>
      <w:t>Copies of documents are available in alternative formats, upon request.</w:t>
    </w:r>
    <w:bookmarkEnd w:id="0"/>
  </w:p>
  <w:p w14:paraId="5DF71103" w14:textId="77777777" w:rsidR="006C37F2" w:rsidRDefault="006C37F2">
    <w:pPr>
      <w:tabs>
        <w:tab w:val="left" w:pos="2520"/>
        <w:tab w:val="left" w:pos="4680"/>
        <w:tab w:val="left" w:pos="6840"/>
        <w:tab w:val="right" w:pos="9360"/>
      </w:tabs>
      <w:ind w:left="360" w:right="360"/>
      <w:jc w:val="center"/>
      <w:rPr>
        <w:color w:val="000000"/>
        <w:sz w:val="10"/>
        <w:szCs w:val="1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B31BA" w14:textId="77777777" w:rsidR="006C37F2" w:rsidRDefault="006C37F2">
    <w:pPr>
      <w:pBdr>
        <w:top w:val="nil"/>
        <w:left w:val="nil"/>
        <w:bottom w:val="nil"/>
        <w:right w:val="nil"/>
        <w:between w:val="nil"/>
      </w:pBdr>
      <w:rPr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6504AA" w14:textId="77777777" w:rsidR="00D6303F" w:rsidRDefault="00D6303F">
      <w:r>
        <w:separator/>
      </w:r>
    </w:p>
  </w:footnote>
  <w:footnote w:type="continuationSeparator" w:id="0">
    <w:p w14:paraId="124A656A" w14:textId="77777777" w:rsidR="00D6303F" w:rsidRDefault="00D630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7C3F5" w14:textId="77777777" w:rsidR="006C37F2" w:rsidRDefault="006C37F2">
    <w:pPr>
      <w:pBdr>
        <w:top w:val="nil"/>
        <w:left w:val="nil"/>
        <w:bottom w:val="nil"/>
        <w:right w:val="nil"/>
        <w:between w:val="nil"/>
      </w:pBdr>
      <w:rPr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06634" w14:textId="77777777" w:rsidR="006C37F2" w:rsidRDefault="006C37F2">
    <w:pPr>
      <w:pBdr>
        <w:top w:val="nil"/>
        <w:left w:val="nil"/>
        <w:bottom w:val="nil"/>
        <w:right w:val="nil"/>
        <w:between w:val="nil"/>
      </w:pBdr>
      <w:rPr>
        <w:color w:val="000000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8C412" w14:textId="77777777" w:rsidR="006C37F2" w:rsidRDefault="006C37F2">
    <w:pPr>
      <w:pBdr>
        <w:top w:val="nil"/>
        <w:left w:val="nil"/>
        <w:bottom w:val="nil"/>
        <w:right w:val="nil"/>
        <w:between w:val="nil"/>
      </w:pBdr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D1952"/>
    <w:multiLevelType w:val="hybridMultilevel"/>
    <w:tmpl w:val="1DE41060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54074FD3"/>
    <w:multiLevelType w:val="multilevel"/>
    <w:tmpl w:val="350EE23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5B591C4A"/>
    <w:multiLevelType w:val="multilevel"/>
    <w:tmpl w:val="FD9009AC"/>
    <w:lvl w:ilvl="0">
      <w:start w:val="1"/>
      <w:numFmt w:val="upperRoman"/>
      <w:lvlText w:val="%1."/>
      <w:lvlJc w:val="left"/>
      <w:pPr>
        <w:ind w:left="990" w:hanging="990"/>
      </w:pPr>
      <w:rPr>
        <w:b/>
        <w:color w:val="000000"/>
        <w:vertAlign w:val="baseline"/>
      </w:rPr>
    </w:lvl>
    <w:lvl w:ilvl="1">
      <w:start w:val="1"/>
      <w:numFmt w:val="bullet"/>
      <w:lvlText w:val="●"/>
      <w:lvlJc w:val="left"/>
      <w:pPr>
        <w:ind w:left="0" w:firstLine="648"/>
      </w:pPr>
      <w:rPr>
        <w:rFonts w:ascii="Noto Sans Symbols" w:eastAsia="Noto Sans Symbols" w:hAnsi="Noto Sans Symbols" w:cs="Noto Sans Symbols"/>
        <w:b w:val="0"/>
        <w:i w:val="0"/>
        <w:vertAlign w:val="baseline"/>
      </w:rPr>
    </w:lvl>
    <w:lvl w:ilvl="2">
      <w:start w:val="1"/>
      <w:numFmt w:val="decimal"/>
      <w:lvlText w:val="%3."/>
      <w:lvlJc w:val="left"/>
      <w:pPr>
        <w:ind w:left="2232" w:hanging="792"/>
      </w:pPr>
      <w:rPr>
        <w:b/>
        <w:color w:val="000000"/>
        <w:vertAlign w:val="baseli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  <w:lvl w:ilvl="5">
      <w:start w:val="1"/>
      <w:numFmt w:val="decimal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lowerRoman"/>
      <w:lvlText w:val="%7."/>
      <w:lvlJc w:val="right"/>
      <w:pPr>
        <w:ind w:left="4320" w:hanging="1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zOxMDCxMDExNzRT0lEKTi0uzszPAykwrAUAKFWdlCwAAAA="/>
  </w:docVars>
  <w:rsids>
    <w:rsidRoot w:val="006C37F2"/>
    <w:rsid w:val="000024EF"/>
    <w:rsid w:val="000057DD"/>
    <w:rsid w:val="000117B2"/>
    <w:rsid w:val="00016E51"/>
    <w:rsid w:val="00032BC1"/>
    <w:rsid w:val="000853A2"/>
    <w:rsid w:val="00092A46"/>
    <w:rsid w:val="000A1C0C"/>
    <w:rsid w:val="00125E37"/>
    <w:rsid w:val="001460D4"/>
    <w:rsid w:val="00153E69"/>
    <w:rsid w:val="00160FAF"/>
    <w:rsid w:val="0016223C"/>
    <w:rsid w:val="0016577B"/>
    <w:rsid w:val="001F5ECD"/>
    <w:rsid w:val="00202243"/>
    <w:rsid w:val="002157A3"/>
    <w:rsid w:val="00216471"/>
    <w:rsid w:val="0026739E"/>
    <w:rsid w:val="00270D8C"/>
    <w:rsid w:val="00272AF1"/>
    <w:rsid w:val="002B5373"/>
    <w:rsid w:val="002D3243"/>
    <w:rsid w:val="00345EB1"/>
    <w:rsid w:val="00362190"/>
    <w:rsid w:val="003F123E"/>
    <w:rsid w:val="003F683A"/>
    <w:rsid w:val="004140B7"/>
    <w:rsid w:val="0041524D"/>
    <w:rsid w:val="00426AD3"/>
    <w:rsid w:val="004320D6"/>
    <w:rsid w:val="0045122D"/>
    <w:rsid w:val="0047127A"/>
    <w:rsid w:val="00487792"/>
    <w:rsid w:val="004E6867"/>
    <w:rsid w:val="00534C1A"/>
    <w:rsid w:val="005646CE"/>
    <w:rsid w:val="0062011C"/>
    <w:rsid w:val="00696DC1"/>
    <w:rsid w:val="006C37F2"/>
    <w:rsid w:val="006E7514"/>
    <w:rsid w:val="007003EF"/>
    <w:rsid w:val="0072656D"/>
    <w:rsid w:val="007829BB"/>
    <w:rsid w:val="007A523D"/>
    <w:rsid w:val="007C3AD5"/>
    <w:rsid w:val="007E6811"/>
    <w:rsid w:val="00804331"/>
    <w:rsid w:val="00805C30"/>
    <w:rsid w:val="00815A45"/>
    <w:rsid w:val="008169AB"/>
    <w:rsid w:val="008266B7"/>
    <w:rsid w:val="00851C62"/>
    <w:rsid w:val="008D7765"/>
    <w:rsid w:val="008E22FB"/>
    <w:rsid w:val="008F7F1D"/>
    <w:rsid w:val="00963373"/>
    <w:rsid w:val="009A4DC0"/>
    <w:rsid w:val="009A6AC5"/>
    <w:rsid w:val="00A0595E"/>
    <w:rsid w:val="00A22DEE"/>
    <w:rsid w:val="00A24CA0"/>
    <w:rsid w:val="00A77F11"/>
    <w:rsid w:val="00B802AA"/>
    <w:rsid w:val="00B96FFF"/>
    <w:rsid w:val="00BA4653"/>
    <w:rsid w:val="00BA4A9D"/>
    <w:rsid w:val="00BB1972"/>
    <w:rsid w:val="00BB64D8"/>
    <w:rsid w:val="00BC2C16"/>
    <w:rsid w:val="00C130E6"/>
    <w:rsid w:val="00C260AC"/>
    <w:rsid w:val="00C719AD"/>
    <w:rsid w:val="00C93A3B"/>
    <w:rsid w:val="00CA3876"/>
    <w:rsid w:val="00CC6A8C"/>
    <w:rsid w:val="00CD77B3"/>
    <w:rsid w:val="00D0305D"/>
    <w:rsid w:val="00D12798"/>
    <w:rsid w:val="00D17033"/>
    <w:rsid w:val="00D6303F"/>
    <w:rsid w:val="00D70D6C"/>
    <w:rsid w:val="00D827F1"/>
    <w:rsid w:val="00DB0F17"/>
    <w:rsid w:val="00DD2D87"/>
    <w:rsid w:val="00DF1D83"/>
    <w:rsid w:val="00E20EF0"/>
    <w:rsid w:val="00E64225"/>
    <w:rsid w:val="00ED5511"/>
    <w:rsid w:val="00F33CEE"/>
    <w:rsid w:val="00FE1F3A"/>
    <w:rsid w:val="00FF0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A51CA"/>
  <w15:docId w15:val="{9BFFB5CF-0CD3-4CF6-B66B-D928EC2FC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60" w:after="60"/>
      <w:ind w:right="-360"/>
      <w:outlineLvl w:val="0"/>
    </w:pPr>
    <w:rPr>
      <w:rFonts w:ascii="Cambria" w:eastAsia="Cambria" w:hAnsi="Cambria" w:cs="Cambria"/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30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30E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E22FB"/>
    <w:pPr>
      <w:ind w:left="720"/>
      <w:contextualSpacing/>
    </w:pPr>
  </w:style>
  <w:style w:type="character" w:customStyle="1" w:styleId="il">
    <w:name w:val="il"/>
    <w:basedOn w:val="DefaultParagraphFont"/>
    <w:rsid w:val="00BA4A9D"/>
  </w:style>
  <w:style w:type="character" w:styleId="Hyperlink">
    <w:name w:val="Hyperlink"/>
    <w:basedOn w:val="DefaultParagraphFont"/>
    <w:uiPriority w:val="99"/>
    <w:unhideWhenUsed/>
    <w:rsid w:val="009A4D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4D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26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1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960140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46115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8046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08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5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5975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0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83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030275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785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902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2296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58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w, Christine</dc:creator>
  <cp:lastModifiedBy>Popova, Irina</cp:lastModifiedBy>
  <cp:revision>2</cp:revision>
  <cp:lastPrinted>2019-10-22T18:09:00Z</cp:lastPrinted>
  <dcterms:created xsi:type="dcterms:W3CDTF">2021-12-09T23:35:00Z</dcterms:created>
  <dcterms:modified xsi:type="dcterms:W3CDTF">2021-12-09T23:35:00Z</dcterms:modified>
</cp:coreProperties>
</file>